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91A83" w14:textId="1011C1D6" w:rsidR="008F227B" w:rsidRDefault="00443415">
      <w:r>
        <w:t>First of all, I added 20 sample records</w:t>
      </w:r>
      <w:r w:rsidR="00745BFC">
        <w:t xml:space="preserve"> to the table grade which is shown as below:</w:t>
      </w:r>
    </w:p>
    <w:p w14:paraId="0D1D7E2B" w14:textId="77777777" w:rsidR="00745BFC" w:rsidRDefault="00745BFC" w:rsidP="00745BFC">
      <w:pPr>
        <w:keepNext/>
      </w:pPr>
      <w:r>
        <w:rPr>
          <w:noProof/>
        </w:rPr>
        <w:drawing>
          <wp:inline distT="0" distB="0" distL="0" distR="0" wp14:anchorId="3A1176E8" wp14:editId="645E6D4D">
            <wp:extent cx="5943600" cy="3193415"/>
            <wp:effectExtent l="0" t="0" r="0" b="698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F7E7" w14:textId="1AF596F2" w:rsidR="00745BFC" w:rsidRDefault="00745BFC" w:rsidP="00745BFC">
      <w:pPr>
        <w:pStyle w:val="Caption"/>
      </w:pPr>
      <w:r>
        <w:t xml:space="preserve">Figure </w:t>
      </w:r>
      <w:fldSimple w:instr=" SEQ Figure \* ARABIC ">
        <w:r w:rsidR="00866D32">
          <w:rPr>
            <w:noProof/>
          </w:rPr>
          <w:t>1</w:t>
        </w:r>
      </w:fldSimple>
      <w:r>
        <w:t xml:space="preserve"> Sample records</w:t>
      </w:r>
    </w:p>
    <w:p w14:paraId="2BFD7EDE" w14:textId="37119D34" w:rsidR="00745BFC" w:rsidRDefault="00745BFC" w:rsidP="00745BFC">
      <w:r>
        <w:t xml:space="preserve">Afterwards, </w:t>
      </w:r>
      <w:r w:rsidR="008F35F2">
        <w:t>I manually exported the records</w:t>
      </w:r>
      <w:r w:rsidR="00181E84">
        <w:t xml:space="preserve"> and sorted them. I expected that the query must give the output </w:t>
      </w:r>
      <w:r w:rsidR="003475AE">
        <w:t>looked like:</w:t>
      </w:r>
    </w:p>
    <w:p w14:paraId="5650BBE2" w14:textId="77777777" w:rsidR="003475AE" w:rsidRDefault="003475AE" w:rsidP="003475AE">
      <w:pPr>
        <w:keepNext/>
      </w:pPr>
      <w:r>
        <w:rPr>
          <w:noProof/>
        </w:rPr>
        <w:drawing>
          <wp:inline distT="0" distB="0" distL="0" distR="0" wp14:anchorId="51A5A4B1" wp14:editId="7A6B62B2">
            <wp:extent cx="5943600" cy="3224530"/>
            <wp:effectExtent l="0" t="0" r="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ED4DF" w14:textId="61404F9D" w:rsidR="003475AE" w:rsidRDefault="003475AE" w:rsidP="003475AE">
      <w:pPr>
        <w:pStyle w:val="Caption"/>
      </w:pPr>
      <w:r>
        <w:t xml:space="preserve">Figure </w:t>
      </w:r>
      <w:fldSimple w:instr=" SEQ Figure \* ARABIC ">
        <w:r w:rsidR="00866D32">
          <w:rPr>
            <w:noProof/>
          </w:rPr>
          <w:t>2</w:t>
        </w:r>
      </w:fldSimple>
      <w:r>
        <w:t xml:space="preserve"> first 10 records</w:t>
      </w:r>
    </w:p>
    <w:p w14:paraId="21EB1956" w14:textId="01FD4C97" w:rsidR="003475AE" w:rsidRDefault="004B7C61" w:rsidP="003475AE">
      <w:r>
        <w:t xml:space="preserve">Perfectly, my query </w:t>
      </w:r>
      <w:r w:rsidR="00866D32">
        <w:t>had the exact output as expected:</w:t>
      </w:r>
    </w:p>
    <w:p w14:paraId="6B34A9D4" w14:textId="77777777" w:rsidR="00866D32" w:rsidRDefault="00866D32" w:rsidP="00866D32">
      <w:pPr>
        <w:keepNext/>
      </w:pPr>
      <w:r>
        <w:rPr>
          <w:noProof/>
        </w:rPr>
        <w:lastRenderedPageBreak/>
        <w:drawing>
          <wp:inline distT="0" distB="0" distL="0" distR="0" wp14:anchorId="6C68959A" wp14:editId="384B7367">
            <wp:extent cx="5943600" cy="322135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F045" w14:textId="7D811208" w:rsidR="00866D32" w:rsidRPr="003475AE" w:rsidRDefault="00866D32" w:rsidP="00866D3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output as expectation</w:t>
      </w:r>
    </w:p>
    <w:sectPr w:rsidR="00866D32" w:rsidRPr="003475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sjQxMrAwMzMyN7JU0lEKTi0uzszPAykwrAUANc6KViwAAAA="/>
  </w:docVars>
  <w:rsids>
    <w:rsidRoot w:val="006A5E09"/>
    <w:rsid w:val="00181E84"/>
    <w:rsid w:val="003475AE"/>
    <w:rsid w:val="00443415"/>
    <w:rsid w:val="004B7C61"/>
    <w:rsid w:val="00537342"/>
    <w:rsid w:val="006A5E09"/>
    <w:rsid w:val="00745BFC"/>
    <w:rsid w:val="00866D32"/>
    <w:rsid w:val="008F227B"/>
    <w:rsid w:val="008F35F2"/>
    <w:rsid w:val="00C1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975FB"/>
  <w15:chartTrackingRefBased/>
  <w15:docId w15:val="{24198F7F-722E-434F-B3E4-FEB3A1164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45BF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Trinh Minh</dc:creator>
  <cp:keywords/>
  <dc:description/>
  <cp:lastModifiedBy>Anh Trinh Minh</cp:lastModifiedBy>
  <cp:revision>8</cp:revision>
  <dcterms:created xsi:type="dcterms:W3CDTF">2022-03-01T17:30:00Z</dcterms:created>
  <dcterms:modified xsi:type="dcterms:W3CDTF">2022-03-01T17:35:00Z</dcterms:modified>
</cp:coreProperties>
</file>